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robbins_book_bash_e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tanenbaum_book_modern-os_ru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5T12:22:46Z</dcterms:created>
  <dcterms:modified xsi:type="dcterms:W3CDTF">2025-03-15T12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